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ruits roug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THYL 3-PHENYLGLYCIDATE, methyl non-2-yno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9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zerwone owoce. Kwiat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EC50 - Inne organizmy wodne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2 mg/l Test organisms (species):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uits roug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THYL 3-PHENYLGLYCIDATE, methyl non-2-yno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uits roug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uits roug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4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48D22D-62DA-469C-A0A1-9CC8E851F742}"/>
</file>

<file path=customXml/itemProps3.xml><?xml version="1.0" encoding="utf-8"?>
<ds:datastoreItem xmlns:ds="http://schemas.openxmlformats.org/officeDocument/2006/customXml" ds:itemID="{0C7F55DA-FE79-4FE3-93C6-9739604A1DE1}"/>
</file>

<file path=customXml/itemProps4.xml><?xml version="1.0" encoding="utf-8"?>
<ds:datastoreItem xmlns:ds="http://schemas.openxmlformats.org/officeDocument/2006/customXml" ds:itemID="{152EC312-FE44-4E5C-AA46-FA92B9A407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